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D59E24" w14:textId="77777777" w:rsidR="00A96659" w:rsidRDefault="00BB4898">
      <w:pPr>
        <w:pStyle w:val="FirstParagraph"/>
        <w:rPr>
          <w:b/>
        </w:rPr>
      </w:pPr>
      <w:r>
        <w:rPr>
          <w:b/>
        </w:rPr>
        <w:t>Title</w:t>
      </w:r>
    </w:p>
    <w:p w14:paraId="09D59E25" w14:textId="53D8E085" w:rsidR="00203691" w:rsidRDefault="006E5E25" w:rsidP="00CB4766">
      <w:pPr>
        <w:pStyle w:val="BodyText5"/>
      </w:pPr>
      <w:r>
        <w:t>This is title</w:t>
      </w:r>
    </w:p>
    <w:p w14:paraId="09D59E26" w14:textId="77777777" w:rsidR="00A96659" w:rsidRDefault="00BB4898">
      <w:pPr>
        <w:pStyle w:val="BodyText"/>
      </w:pPr>
      <w:r>
        <w:rPr>
          <w:b/>
        </w:rPr>
        <w:t>Authors</w:t>
      </w:r>
    </w:p>
    <w:p w14:paraId="09D59E27" w14:textId="4835B874" w:rsidR="00203691" w:rsidRDefault="006E5E25">
      <w:pPr>
        <w:pStyle w:val="BodyText"/>
      </w:pPr>
      <w:r>
        <w:t>Author</w:t>
      </w:r>
      <w:proofErr w:type="gramStart"/>
      <w:r>
        <w:t>1</w:t>
      </w:r>
      <w:r w:rsidR="00BB4898">
        <w:rPr>
          <w:vertAlign w:val="superscript"/>
        </w:rPr>
        <w:t>1,†</w:t>
      </w:r>
      <w:proofErr w:type="gramEnd"/>
      <w:r w:rsidR="00BB4898">
        <w:rPr>
          <w:vertAlign w:val="superscript"/>
        </w:rPr>
        <w:t>,</w:t>
      </w:r>
      <w:r w:rsidR="00BB4898">
        <w:t xml:space="preserve">*, </w:t>
      </w:r>
      <w:r>
        <w:t>Author2</w:t>
      </w:r>
      <w:r w:rsidR="00BB4898">
        <w:rPr>
          <w:vertAlign w:val="superscript"/>
        </w:rPr>
        <w:t>2,3</w:t>
      </w:r>
      <w:r w:rsidR="00BB4898">
        <w:t xml:space="preserve">, </w:t>
      </w:r>
      <w:r>
        <w:t>Author3</w:t>
      </w:r>
      <w:r w:rsidR="00BB4898">
        <w:rPr>
          <w:vertAlign w:val="superscript"/>
        </w:rPr>
        <w:t>2</w:t>
      </w:r>
    </w:p>
    <w:p w14:paraId="09D59E28" w14:textId="77777777" w:rsidR="00203691" w:rsidRDefault="00BB4898">
      <w:pPr>
        <w:pStyle w:val="BodyText"/>
      </w:pPr>
      <w:r>
        <w:rPr>
          <w:b/>
        </w:rPr>
        <w:t>Author affiliations</w:t>
      </w:r>
    </w:p>
    <w:p w14:paraId="09D59E29" w14:textId="13B8C88C" w:rsidR="00203691" w:rsidRDefault="00BB4898">
      <w:pPr>
        <w:pStyle w:val="BodyText"/>
      </w:pPr>
      <w:r>
        <w:rPr>
          <w:vertAlign w:val="superscript"/>
        </w:rPr>
        <w:t>1</w:t>
      </w:r>
      <w:r w:rsidR="006E5E25">
        <w:t>Affiliation1</w:t>
      </w:r>
    </w:p>
    <w:p w14:paraId="09D59E2A" w14:textId="174A0307" w:rsidR="00203691" w:rsidRDefault="00BB4898">
      <w:pPr>
        <w:pStyle w:val="BodyText"/>
      </w:pPr>
      <w:r>
        <w:rPr>
          <w:vertAlign w:val="superscript"/>
        </w:rPr>
        <w:t>2</w:t>
      </w:r>
      <w:r w:rsidR="006E5E25" w:rsidRPr="006E5E25">
        <w:t xml:space="preserve"> </w:t>
      </w:r>
      <w:r w:rsidR="006E5E25">
        <w:t>A</w:t>
      </w:r>
      <w:r w:rsidR="006E5E25">
        <w:t>ffiliation2</w:t>
      </w:r>
    </w:p>
    <w:p w14:paraId="6402625D" w14:textId="77777777" w:rsidR="006E5E25" w:rsidRDefault="00BB4898">
      <w:pPr>
        <w:pStyle w:val="BodyText"/>
      </w:pPr>
      <w:r>
        <w:rPr>
          <w:vertAlign w:val="superscript"/>
        </w:rPr>
        <w:t>3</w:t>
      </w:r>
      <w:r w:rsidR="006E5E25" w:rsidRPr="006E5E25">
        <w:t xml:space="preserve"> </w:t>
      </w:r>
      <w:r w:rsidR="006E5E25">
        <w:t>A</w:t>
      </w:r>
      <w:r w:rsidR="006E5E25">
        <w:t>ffiliation3</w:t>
      </w:r>
    </w:p>
    <w:p w14:paraId="09D59E2C" w14:textId="01062692" w:rsidR="00A96659" w:rsidRDefault="00BB4898">
      <w:pPr>
        <w:pStyle w:val="BodyText"/>
      </w:pPr>
      <w:r>
        <w:rPr>
          <w:b/>
        </w:rPr>
        <w:t>Author email addresses</w:t>
      </w:r>
    </w:p>
    <w:p w14:paraId="09D59E2D" w14:textId="190FBEB7" w:rsidR="00203691" w:rsidRDefault="006E5E25">
      <w:pPr>
        <w:pStyle w:val="BodyText"/>
      </w:pPr>
      <w:r>
        <w:t>Author1</w:t>
      </w:r>
      <w:r w:rsidR="00BB4898">
        <w:t xml:space="preserve">: </w:t>
      </w:r>
      <w:hyperlink r:id="rId7" w:history="1">
        <w:r w:rsidRPr="00996DD2">
          <w:rPr>
            <w:rStyle w:val="Hyperlink"/>
          </w:rPr>
          <w:t xml:space="preserve"> Author1@email.ie</w:t>
        </w:r>
      </w:hyperlink>
      <w:r w:rsidR="00A96659">
        <w:rPr>
          <w:rStyle w:val="Hyperlink"/>
        </w:rPr>
        <w:t>;</w:t>
      </w:r>
      <w:r w:rsidR="00BB4898">
        <w:t xml:space="preserve"> </w:t>
      </w:r>
      <w:r>
        <w:t>Author</w:t>
      </w:r>
      <w:r>
        <w:t>2</w:t>
      </w:r>
      <w:r w:rsidR="00BB4898">
        <w:t xml:space="preserve">: </w:t>
      </w:r>
      <w:hyperlink r:id="rId8" w:history="1">
        <w:r w:rsidRPr="00996DD2">
          <w:rPr>
            <w:rStyle w:val="Hyperlink"/>
          </w:rPr>
          <w:t xml:space="preserve"> Author2@email.ac.uk</w:t>
        </w:r>
      </w:hyperlink>
      <w:r w:rsidR="00A96659">
        <w:rPr>
          <w:rStyle w:val="Hyperlink"/>
        </w:rPr>
        <w:t>;</w:t>
      </w:r>
      <w:r w:rsidR="00BB4898">
        <w:t xml:space="preserve"> </w:t>
      </w:r>
      <w:r>
        <w:t>Author</w:t>
      </w:r>
      <w:r>
        <w:t>3</w:t>
      </w:r>
      <w:r w:rsidR="00BB4898">
        <w:t xml:space="preserve">: </w:t>
      </w:r>
      <w:hyperlink r:id="rId9" w:history="1">
        <w:r w:rsidRPr="00996DD2">
          <w:rPr>
            <w:rStyle w:val="Hyperlink"/>
          </w:rPr>
          <w:t xml:space="preserve"> Author3@email.ac.uk</w:t>
        </w:r>
      </w:hyperlink>
      <w:r w:rsidR="00A96659">
        <w:rPr>
          <w:rStyle w:val="Hyperlink"/>
        </w:rPr>
        <w:t>;</w:t>
      </w:r>
      <w:r w:rsidR="00BB4898">
        <w:t xml:space="preserve"> </w:t>
      </w:r>
    </w:p>
    <w:p w14:paraId="09D59E2E" w14:textId="77777777" w:rsidR="00203691" w:rsidRDefault="00BB4898">
      <w:pPr>
        <w:pStyle w:val="BodyText"/>
      </w:pPr>
      <w:r>
        <w:rPr>
          <w:b/>
        </w:rPr>
        <w:t>Correspondence</w:t>
      </w:r>
      <w:r>
        <w:t xml:space="preserve"> *Corresponding author</w:t>
      </w:r>
    </w:p>
    <w:p w14:paraId="09D59E2F" w14:textId="5CF4DE54" w:rsidR="00203691" w:rsidRDefault="006E5E25">
      <w:pPr>
        <w:pStyle w:val="BodyText"/>
      </w:pPr>
      <w:r>
        <w:t>Author1</w:t>
      </w:r>
    </w:p>
    <w:p w14:paraId="09D59E30" w14:textId="1C7B220E" w:rsidR="00203691" w:rsidRDefault="00BB4898">
      <w:pPr>
        <w:pStyle w:val="BodyText"/>
      </w:pPr>
      <w:r>
        <w:t xml:space="preserve">e-mail: </w:t>
      </w:r>
      <w:hyperlink r:id="rId10" w:history="1">
        <w:r w:rsidR="006E5E25" w:rsidRPr="00996DD2">
          <w:rPr>
            <w:rStyle w:val="Hyperlink"/>
          </w:rPr>
          <w:t>Author1@email.ie</w:t>
        </w:r>
      </w:hyperlink>
    </w:p>
    <w:p w14:paraId="09D59E31" w14:textId="3CDB0EA5" w:rsidR="00203691" w:rsidRDefault="00BB4898">
      <w:pPr>
        <w:pStyle w:val="BodyText"/>
      </w:pPr>
      <w:r>
        <w:t>Phone: +</w:t>
      </w:r>
      <w:r w:rsidR="006E5E25">
        <w:t>000 00 0000</w:t>
      </w:r>
    </w:p>
    <w:p w14:paraId="09D59E32" w14:textId="4B38857F" w:rsidR="00203691" w:rsidRDefault="00BB4898">
      <w:pPr>
        <w:pStyle w:val="BodyText"/>
      </w:pPr>
      <w:r>
        <w:rPr>
          <w:vertAlign w:val="superscript"/>
        </w:rPr>
        <w:t>†</w:t>
      </w:r>
      <w:r>
        <w:t xml:space="preserve">Present address: </w:t>
      </w:r>
      <w:r w:rsidR="006E5E25">
        <w:t>Institute2</w:t>
      </w:r>
      <w:r>
        <w:t>, Ireland.</w:t>
      </w:r>
    </w:p>
    <w:p w14:paraId="09D59E33" w14:textId="77777777" w:rsidR="00203691" w:rsidRDefault="00BB4898">
      <w:pPr>
        <w:pStyle w:val="Heading1"/>
      </w:pPr>
      <w:bookmarkStart w:id="0" w:name="abstract"/>
      <w:bookmarkEnd w:id="0"/>
      <w:r>
        <w:t>Abstract</w:t>
      </w:r>
    </w:p>
    <w:p w14:paraId="09D59E34" w14:textId="0D358CFE" w:rsidR="00203691" w:rsidRDefault="00BB4898">
      <w:pPr>
        <w:pStyle w:val="FirstParagraph"/>
      </w:pPr>
      <w:r>
        <w:rPr>
          <w:b/>
        </w:rPr>
        <w:t>Background:</w:t>
      </w:r>
      <w:r>
        <w:t xml:space="preserve"> </w:t>
      </w:r>
      <w:r w:rsidR="00B1295F">
        <w:t>A background</w:t>
      </w:r>
      <w:r>
        <w:t>.</w:t>
      </w:r>
    </w:p>
    <w:p w14:paraId="09D59E35" w14:textId="34463A93" w:rsidR="00203691" w:rsidRDefault="00BB4898">
      <w:pPr>
        <w:pStyle w:val="BodyText"/>
      </w:pPr>
      <w:r>
        <w:rPr>
          <w:b/>
        </w:rPr>
        <w:t>Methods:</w:t>
      </w:r>
      <w:r w:rsidR="00B5282F">
        <w:rPr>
          <w:b/>
        </w:rPr>
        <w:t xml:space="preserve"> </w:t>
      </w:r>
      <w:r w:rsidR="00B1295F">
        <w:t>Some methods</w:t>
      </w:r>
      <w:r>
        <w:t>.</w:t>
      </w:r>
    </w:p>
    <w:p w14:paraId="09D59E36" w14:textId="21B91EB3" w:rsidR="00203691" w:rsidRDefault="00BB4898">
      <w:pPr>
        <w:pStyle w:val="BodyText"/>
      </w:pPr>
      <w:r>
        <w:rPr>
          <w:b/>
        </w:rPr>
        <w:t>Results</w:t>
      </w:r>
      <w:r>
        <w:t xml:space="preserve">: </w:t>
      </w:r>
      <w:r w:rsidR="00B1295F">
        <w:t>Some results</w:t>
      </w:r>
    </w:p>
    <w:p w14:paraId="09D59E37" w14:textId="618A16A6" w:rsidR="00203691" w:rsidRDefault="00BB4898" w:rsidP="00044A16">
      <w:pPr>
        <w:pStyle w:val="FirstParagraph"/>
      </w:pPr>
      <w:r>
        <w:rPr>
          <w:b/>
        </w:rPr>
        <w:t>Conclusions:</w:t>
      </w:r>
      <w:r>
        <w:t xml:space="preserve"> </w:t>
      </w:r>
      <w:r w:rsidR="00B1295F">
        <w:t>Some conclusions</w:t>
      </w:r>
      <w:r>
        <w:t>.</w:t>
      </w:r>
    </w:p>
    <w:p w14:paraId="09D59E38" w14:textId="77777777" w:rsidR="00203691" w:rsidRDefault="00BB4898">
      <w:pPr>
        <w:pStyle w:val="Heading2"/>
      </w:pPr>
      <w:bookmarkStart w:id="1" w:name="key-words"/>
      <w:bookmarkEnd w:id="1"/>
      <w:r>
        <w:lastRenderedPageBreak/>
        <w:t>Key words</w:t>
      </w:r>
    </w:p>
    <w:p w14:paraId="09D59E39" w14:textId="3AF9D87C" w:rsidR="00203691" w:rsidRDefault="00B1295F">
      <w:pPr>
        <w:pStyle w:val="FirstParagraph"/>
      </w:pPr>
      <w:r>
        <w:t>Key word 1, key word 2</w:t>
      </w:r>
    </w:p>
    <w:p w14:paraId="09D59E3A" w14:textId="77777777" w:rsidR="00203691" w:rsidRDefault="00BB4898">
      <w:pPr>
        <w:pStyle w:val="Heading1"/>
      </w:pPr>
      <w:bookmarkStart w:id="2" w:name="background"/>
      <w:bookmarkEnd w:id="2"/>
      <w:r>
        <w:t>Background</w:t>
      </w:r>
    </w:p>
    <w:p w14:paraId="09D59E3B" w14:textId="4C5ED031" w:rsidR="00203691" w:rsidRDefault="00B1295F">
      <w:pPr>
        <w:pStyle w:val="FirstParagraph"/>
      </w:pPr>
      <w:r>
        <w:t>Paragraph1</w:t>
      </w:r>
    </w:p>
    <w:p w14:paraId="09D59E3C" w14:textId="272CF773" w:rsidR="00203691" w:rsidRPr="00B1295F" w:rsidRDefault="00B1295F">
      <w:pPr>
        <w:pStyle w:val="BodyText"/>
      </w:pPr>
      <w:r w:rsidRPr="00B1295F">
        <w:t>Paragraph 2</w:t>
      </w:r>
    </w:p>
    <w:p w14:paraId="09D59E3D" w14:textId="5E279622" w:rsidR="00203691" w:rsidRDefault="00B1295F">
      <w:pPr>
        <w:pStyle w:val="BodyText"/>
      </w:pPr>
      <w:r>
        <w:t>Paragraph 3</w:t>
      </w:r>
    </w:p>
    <w:p w14:paraId="09D59E3E" w14:textId="67181B0F" w:rsidR="00203691" w:rsidRDefault="00B1295F">
      <w:pPr>
        <w:pStyle w:val="BodyText"/>
      </w:pPr>
      <w:r>
        <w:t>Paragraph 4</w:t>
      </w:r>
    </w:p>
    <w:p w14:paraId="09D59E3F" w14:textId="5A484D20" w:rsidR="00203691" w:rsidRDefault="00B1295F">
      <w:pPr>
        <w:pStyle w:val="BodyText"/>
      </w:pPr>
      <w:r>
        <w:t>Paragraph 5</w:t>
      </w:r>
    </w:p>
    <w:p w14:paraId="09D59E40" w14:textId="77777777" w:rsidR="00203691" w:rsidRDefault="00BB4898">
      <w:pPr>
        <w:pStyle w:val="Heading1"/>
      </w:pPr>
      <w:bookmarkStart w:id="3" w:name="materials-and-methods"/>
      <w:bookmarkEnd w:id="3"/>
      <w:r>
        <w:t>Materials and methods</w:t>
      </w:r>
    </w:p>
    <w:p w14:paraId="09D59E41" w14:textId="76778E95" w:rsidR="00203691" w:rsidRDefault="00BB4898">
      <w:pPr>
        <w:pStyle w:val="Heading2"/>
      </w:pPr>
      <w:bookmarkStart w:id="4" w:name="study-sites-sampling-methods-and-f.-hepa"/>
      <w:bookmarkEnd w:id="4"/>
      <w:r>
        <w:t xml:space="preserve">Study sites, sampling methods and </w:t>
      </w:r>
      <w:r w:rsidR="00B1295F" w:rsidRPr="00B1295F">
        <w:t>other</w:t>
      </w:r>
    </w:p>
    <w:p w14:paraId="09D59E42" w14:textId="6C9EB156" w:rsidR="00203691" w:rsidRDefault="00B1295F">
      <w:pPr>
        <w:pStyle w:val="FirstParagraph"/>
      </w:pPr>
      <w:r>
        <w:t>Paragraph 1</w:t>
      </w:r>
    </w:p>
    <w:p w14:paraId="09D59E43" w14:textId="1A456296" w:rsidR="00203691" w:rsidRDefault="00B1295F">
      <w:pPr>
        <w:pStyle w:val="BodyText"/>
      </w:pPr>
      <w:r>
        <w:t>Paragraph 2</w:t>
      </w:r>
    </w:p>
    <w:p w14:paraId="09D59E44" w14:textId="0E9B2806" w:rsidR="00203691" w:rsidRDefault="00B1295F">
      <w:pPr>
        <w:pStyle w:val="Heading2"/>
      </w:pPr>
      <w:bookmarkStart w:id="5" w:name="geographic-information-systems-and-expla"/>
      <w:bookmarkEnd w:id="5"/>
      <w:r>
        <w:t>Explanatory variable</w:t>
      </w:r>
      <w:r w:rsidR="00BB4898">
        <w:t xml:space="preserve"> preparation</w:t>
      </w:r>
    </w:p>
    <w:p w14:paraId="53FEAC48" w14:textId="77777777" w:rsidR="00B1295F" w:rsidRDefault="00B1295F" w:rsidP="00B1295F">
      <w:pPr>
        <w:pStyle w:val="FirstParagraph"/>
      </w:pPr>
      <w:r>
        <w:t>Paragraph 1</w:t>
      </w:r>
    </w:p>
    <w:p w14:paraId="6C243B6B" w14:textId="77777777" w:rsidR="00B1295F" w:rsidRDefault="00B1295F" w:rsidP="00B1295F">
      <w:pPr>
        <w:pStyle w:val="BodyText"/>
      </w:pPr>
      <w:r>
        <w:t>Paragraph 2</w:t>
      </w:r>
    </w:p>
    <w:p w14:paraId="09D59E47" w14:textId="77777777" w:rsidR="00203691" w:rsidRDefault="00BB4898">
      <w:pPr>
        <w:pStyle w:val="Heading2"/>
      </w:pPr>
      <w:bookmarkStart w:id="6" w:name="statistical-analyses"/>
      <w:bookmarkEnd w:id="6"/>
      <w:r>
        <w:t>Statistical analyses</w:t>
      </w:r>
    </w:p>
    <w:p w14:paraId="6CE4EF9B" w14:textId="77777777" w:rsidR="00B1295F" w:rsidRDefault="00B1295F" w:rsidP="00B1295F">
      <w:pPr>
        <w:pStyle w:val="FirstParagraph"/>
      </w:pPr>
      <w:r>
        <w:t>Paragraph 1</w:t>
      </w:r>
    </w:p>
    <w:p w14:paraId="25C8EC8B" w14:textId="77777777" w:rsidR="00B1295F" w:rsidRDefault="00B1295F" w:rsidP="00B1295F">
      <w:pPr>
        <w:pStyle w:val="BodyText"/>
      </w:pPr>
      <w:r>
        <w:t>Paragraph 2</w:t>
      </w:r>
    </w:p>
    <w:p w14:paraId="3F43C21F" w14:textId="0143194A" w:rsidR="00B1295F" w:rsidRDefault="00B1295F" w:rsidP="001F7111">
      <w:pPr>
        <w:pStyle w:val="FirstParagraph"/>
        <w:rPr>
          <w:b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Equation=xyz</m:t>
          </m:r>
        </m:oMath>
      </m:oMathPara>
    </w:p>
    <w:p w14:paraId="09D59E4C" w14:textId="5E716530" w:rsidR="00203691" w:rsidRDefault="00BB4898" w:rsidP="001F7111">
      <w:pPr>
        <w:pStyle w:val="FirstParagraph"/>
      </w:pPr>
      <w:r>
        <w:rPr>
          <w:b/>
        </w:rPr>
        <w:t>Equation 1</w:t>
      </w:r>
    </w:p>
    <w:p w14:paraId="09D59E4D" w14:textId="75D9FDBD" w:rsidR="005E6AC8" w:rsidRDefault="00B1295F">
      <w:pPr>
        <w:pStyle w:val="BodyText"/>
      </w:pPr>
      <w:r>
        <w:lastRenderedPageBreak/>
        <w:t>Paragraph 3</w:t>
      </w:r>
    </w:p>
    <w:p w14:paraId="09D59E4E" w14:textId="56A10DC1" w:rsidR="00203691" w:rsidRDefault="00B1295F">
      <w:pPr>
        <w:pStyle w:val="BodyText"/>
      </w:pPr>
      <w:r>
        <w:t>Paragraph 4</w:t>
      </w:r>
    </w:p>
    <w:p w14:paraId="09D59E57" w14:textId="066B359D" w:rsidR="00203691" w:rsidRDefault="00BB4898">
      <w:pPr>
        <w:pStyle w:val="Heading1"/>
      </w:pPr>
      <w:bookmarkStart w:id="7" w:name="results"/>
      <w:bookmarkEnd w:id="7"/>
      <w:r>
        <w:t>Results</w:t>
      </w:r>
    </w:p>
    <w:p w14:paraId="59F48DDE" w14:textId="578CAD11" w:rsidR="00B1295F" w:rsidRPr="00B1295F" w:rsidRDefault="00B1295F" w:rsidP="00B1295F">
      <w:pPr>
        <w:pStyle w:val="BodyText"/>
      </w:pPr>
      <w:r>
        <w:t>A tabl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6"/>
        <w:gridCol w:w="647"/>
        <w:gridCol w:w="576"/>
        <w:gridCol w:w="576"/>
        <w:gridCol w:w="576"/>
        <w:gridCol w:w="576"/>
      </w:tblGrid>
      <w:tr w:rsidR="00D61481" w:rsidRPr="00D61481" w14:paraId="09D59E5E" w14:textId="77777777" w:rsidTr="00D61481">
        <w:trPr>
          <w:trHeight w:hRule="exact" w:val="283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D59E58" w14:textId="19F45234" w:rsidR="00D61481" w:rsidRPr="00D61481" w:rsidRDefault="002E692F" w:rsidP="00322BD6">
            <w:pPr>
              <w:pStyle w:val="Compact"/>
              <w:rPr>
                <w:b/>
                <w:szCs w:val="18"/>
              </w:rPr>
            </w:pPr>
            <w:r>
              <w:rPr>
                <w:b/>
                <w:szCs w:val="18"/>
              </w:rPr>
              <w:t>Col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D59E59" w14:textId="77777777" w:rsidR="00D61481" w:rsidRPr="00D61481" w:rsidRDefault="00D61481" w:rsidP="00322BD6">
            <w:pPr>
              <w:pStyle w:val="Compact"/>
              <w:rPr>
                <w:b/>
                <w:szCs w:val="18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D59E5A" w14:textId="6F5477E3" w:rsidR="00D61481" w:rsidRPr="00D61481" w:rsidRDefault="002E692F" w:rsidP="00322BD6">
            <w:pPr>
              <w:pStyle w:val="Compact"/>
              <w:jc w:val="right"/>
              <w:rPr>
                <w:b/>
                <w:szCs w:val="18"/>
              </w:rPr>
            </w:pPr>
            <w:r>
              <w:rPr>
                <w:b/>
                <w:szCs w:val="18"/>
              </w:rPr>
              <w:t>Col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D59E5B" w14:textId="187E18CA" w:rsidR="00D61481" w:rsidRPr="00D61481" w:rsidRDefault="002E692F" w:rsidP="00322BD6">
            <w:pPr>
              <w:pStyle w:val="Compact"/>
              <w:jc w:val="right"/>
              <w:rPr>
                <w:b/>
                <w:szCs w:val="18"/>
              </w:rPr>
            </w:pPr>
            <w:r>
              <w:rPr>
                <w:b/>
                <w:szCs w:val="18"/>
              </w:rPr>
              <w:t>Col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D59E5C" w14:textId="4C22FC5C" w:rsidR="00D61481" w:rsidRPr="00D61481" w:rsidRDefault="002E692F" w:rsidP="00322BD6">
            <w:pPr>
              <w:pStyle w:val="Compact"/>
              <w:jc w:val="right"/>
              <w:rPr>
                <w:b/>
                <w:szCs w:val="18"/>
              </w:rPr>
            </w:pPr>
            <w:r>
              <w:rPr>
                <w:b/>
                <w:szCs w:val="18"/>
              </w:rPr>
              <w:t>Col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D59E5D" w14:textId="2738F636" w:rsidR="00D61481" w:rsidRPr="00D61481" w:rsidRDefault="002E692F" w:rsidP="00322BD6">
            <w:pPr>
              <w:pStyle w:val="Compact"/>
              <w:jc w:val="right"/>
              <w:rPr>
                <w:b/>
                <w:szCs w:val="18"/>
              </w:rPr>
            </w:pPr>
            <w:r>
              <w:rPr>
                <w:b/>
                <w:szCs w:val="18"/>
              </w:rPr>
              <w:t>Col5</w:t>
            </w:r>
          </w:p>
        </w:tc>
      </w:tr>
      <w:tr w:rsidR="00D61481" w:rsidRPr="00D61481" w14:paraId="09D59E65" w14:textId="77777777" w:rsidTr="00D61481">
        <w:trPr>
          <w:trHeight w:hRule="exact" w:val="283"/>
        </w:trPr>
        <w:tc>
          <w:tcPr>
            <w:tcW w:w="0" w:type="auto"/>
          </w:tcPr>
          <w:p w14:paraId="09D59E5F" w14:textId="0D379E8A" w:rsidR="00D61481" w:rsidRPr="00D61481" w:rsidRDefault="002E692F" w:rsidP="00322BD6">
            <w:pPr>
              <w:pStyle w:val="Compact"/>
              <w:rPr>
                <w:szCs w:val="18"/>
              </w:rPr>
            </w:pPr>
            <w:r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09D59E60" w14:textId="6807E606" w:rsidR="00D61481" w:rsidRPr="00D61481" w:rsidRDefault="002E692F" w:rsidP="002E692F">
            <w:pPr>
              <w:pStyle w:val="Compact"/>
              <w:rPr>
                <w:szCs w:val="18"/>
              </w:rPr>
            </w:pPr>
            <w:r>
              <w:rPr>
                <w:szCs w:val="18"/>
              </w:rPr>
              <w:t>Row1</w:t>
            </w:r>
          </w:p>
        </w:tc>
        <w:tc>
          <w:tcPr>
            <w:tcW w:w="0" w:type="auto"/>
          </w:tcPr>
          <w:p w14:paraId="09D59E61" w14:textId="4F246FE3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62" w14:textId="402E484F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63" w14:textId="48AA83E5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64" w14:textId="633A24E3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</w:tr>
      <w:tr w:rsidR="00D61481" w:rsidRPr="00D61481" w14:paraId="09D59E6C" w14:textId="77777777" w:rsidTr="00D61481">
        <w:trPr>
          <w:trHeight w:hRule="exact" w:val="283"/>
        </w:trPr>
        <w:tc>
          <w:tcPr>
            <w:tcW w:w="0" w:type="auto"/>
          </w:tcPr>
          <w:p w14:paraId="09D59E66" w14:textId="23AD58D9" w:rsidR="00D61481" w:rsidRPr="00D61481" w:rsidRDefault="002E692F" w:rsidP="00322BD6">
            <w:pPr>
              <w:pStyle w:val="Compact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0" w:type="auto"/>
          </w:tcPr>
          <w:p w14:paraId="09D59E67" w14:textId="04D00837" w:rsidR="00D61481" w:rsidRPr="00D61481" w:rsidRDefault="002E692F" w:rsidP="00322BD6">
            <w:pPr>
              <w:pStyle w:val="Compact"/>
              <w:rPr>
                <w:szCs w:val="18"/>
              </w:rPr>
            </w:pPr>
            <w:r>
              <w:rPr>
                <w:szCs w:val="18"/>
              </w:rPr>
              <w:t>R</w:t>
            </w:r>
            <w:r>
              <w:rPr>
                <w:szCs w:val="18"/>
              </w:rPr>
              <w:t>ow2</w:t>
            </w:r>
          </w:p>
        </w:tc>
        <w:tc>
          <w:tcPr>
            <w:tcW w:w="0" w:type="auto"/>
          </w:tcPr>
          <w:p w14:paraId="09D59E68" w14:textId="7A5A03E0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69" w14:textId="4A64FE21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6A" w14:textId="6E96C45E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6B" w14:textId="7C3954A4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</w:tr>
      <w:tr w:rsidR="00D61481" w:rsidRPr="00D61481" w14:paraId="09D59E73" w14:textId="77777777" w:rsidTr="00D61481">
        <w:trPr>
          <w:trHeight w:hRule="exact" w:val="283"/>
        </w:trPr>
        <w:tc>
          <w:tcPr>
            <w:tcW w:w="0" w:type="auto"/>
          </w:tcPr>
          <w:p w14:paraId="09D59E6D" w14:textId="77777777" w:rsidR="00D61481" w:rsidRPr="00D61481" w:rsidRDefault="00D61481" w:rsidP="00322BD6">
            <w:pPr>
              <w:pStyle w:val="Compact"/>
              <w:rPr>
                <w:szCs w:val="18"/>
              </w:rPr>
            </w:pPr>
          </w:p>
        </w:tc>
        <w:tc>
          <w:tcPr>
            <w:tcW w:w="0" w:type="auto"/>
          </w:tcPr>
          <w:p w14:paraId="09D59E6E" w14:textId="3DD3DC02" w:rsidR="00D61481" w:rsidRPr="00D61481" w:rsidRDefault="002E692F" w:rsidP="00322BD6">
            <w:pPr>
              <w:pStyle w:val="Compact"/>
              <w:rPr>
                <w:szCs w:val="18"/>
              </w:rPr>
            </w:pPr>
            <w:r>
              <w:rPr>
                <w:szCs w:val="18"/>
              </w:rPr>
              <w:t>R</w:t>
            </w:r>
            <w:r>
              <w:rPr>
                <w:szCs w:val="18"/>
              </w:rPr>
              <w:t>ow3</w:t>
            </w:r>
          </w:p>
        </w:tc>
        <w:tc>
          <w:tcPr>
            <w:tcW w:w="0" w:type="auto"/>
          </w:tcPr>
          <w:p w14:paraId="09D59E6F" w14:textId="44452AC7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70" w14:textId="131049A5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71" w14:textId="48D05B39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72" w14:textId="7609F664" w:rsidR="00D61481" w:rsidRPr="00D61481" w:rsidRDefault="002E692F" w:rsidP="00322BD6">
            <w:pPr>
              <w:pStyle w:val="Compac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</w:tr>
      <w:tr w:rsidR="00D61481" w:rsidRPr="00D61481" w14:paraId="09D59E7A" w14:textId="77777777" w:rsidTr="00D61481">
        <w:trPr>
          <w:trHeight w:hRule="exact" w:val="283"/>
        </w:trPr>
        <w:tc>
          <w:tcPr>
            <w:tcW w:w="0" w:type="auto"/>
          </w:tcPr>
          <w:p w14:paraId="09D59E74" w14:textId="0AE893FA" w:rsidR="00D61481" w:rsidRPr="00D61481" w:rsidRDefault="002E692F" w:rsidP="00322BD6">
            <w:pPr>
              <w:pStyle w:val="Compact"/>
              <w:rPr>
                <w:szCs w:val="18"/>
              </w:rPr>
            </w:pPr>
            <w:r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09D59E75" w14:textId="5C929EF6" w:rsidR="00D61481" w:rsidRPr="00D61481" w:rsidRDefault="002E692F" w:rsidP="00322BD6">
            <w:pPr>
              <w:pStyle w:val="Compact"/>
              <w:rPr>
                <w:szCs w:val="18"/>
              </w:rPr>
            </w:pPr>
            <w:r>
              <w:rPr>
                <w:szCs w:val="18"/>
              </w:rPr>
              <w:t>R</w:t>
            </w:r>
            <w:r>
              <w:rPr>
                <w:szCs w:val="18"/>
              </w:rPr>
              <w:t>ow4</w:t>
            </w:r>
          </w:p>
        </w:tc>
        <w:tc>
          <w:tcPr>
            <w:tcW w:w="0" w:type="auto"/>
          </w:tcPr>
          <w:p w14:paraId="09D59E76" w14:textId="16F61EA8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77" w14:textId="77C5A014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78" w14:textId="2B9223B5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79" w14:textId="6D7B0554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</w:tr>
      <w:tr w:rsidR="00D61481" w:rsidRPr="00D61481" w14:paraId="09D59E81" w14:textId="77777777" w:rsidTr="00D61481">
        <w:trPr>
          <w:trHeight w:hRule="exact" w:val="283"/>
        </w:trPr>
        <w:tc>
          <w:tcPr>
            <w:tcW w:w="0" w:type="auto"/>
          </w:tcPr>
          <w:p w14:paraId="09D59E7B" w14:textId="77777777" w:rsidR="00D61481" w:rsidRPr="00D61481" w:rsidRDefault="00D61481" w:rsidP="00322BD6">
            <w:pPr>
              <w:pStyle w:val="Compact"/>
              <w:rPr>
                <w:szCs w:val="18"/>
              </w:rPr>
            </w:pPr>
          </w:p>
        </w:tc>
        <w:tc>
          <w:tcPr>
            <w:tcW w:w="0" w:type="auto"/>
          </w:tcPr>
          <w:p w14:paraId="09D59E7C" w14:textId="10B85053" w:rsidR="00D61481" w:rsidRPr="00D61481" w:rsidRDefault="002E692F" w:rsidP="002E692F">
            <w:pPr>
              <w:pStyle w:val="Compact"/>
              <w:rPr>
                <w:szCs w:val="18"/>
              </w:rPr>
            </w:pPr>
            <w:r>
              <w:rPr>
                <w:szCs w:val="18"/>
              </w:rPr>
              <w:t>Row</w:t>
            </w:r>
            <w:r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09D59E7D" w14:textId="7BFEEC61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7E" w14:textId="50262180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7F" w14:textId="58460640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80" w14:textId="58D8F608" w:rsidR="00D61481" w:rsidRPr="00D61481" w:rsidRDefault="002E692F" w:rsidP="00322BD6">
            <w:pPr>
              <w:pStyle w:val="Compac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</w:tr>
      <w:tr w:rsidR="00D61481" w:rsidRPr="00D61481" w14:paraId="09D59E88" w14:textId="77777777" w:rsidTr="00D61481">
        <w:trPr>
          <w:trHeight w:hRule="exact" w:val="283"/>
        </w:trPr>
        <w:tc>
          <w:tcPr>
            <w:tcW w:w="0" w:type="auto"/>
          </w:tcPr>
          <w:p w14:paraId="09D59E82" w14:textId="77777777" w:rsidR="00D61481" w:rsidRPr="00D61481" w:rsidRDefault="00D61481" w:rsidP="00322BD6">
            <w:pPr>
              <w:pStyle w:val="Compact"/>
              <w:rPr>
                <w:szCs w:val="18"/>
              </w:rPr>
            </w:pPr>
          </w:p>
        </w:tc>
        <w:tc>
          <w:tcPr>
            <w:tcW w:w="0" w:type="auto"/>
          </w:tcPr>
          <w:p w14:paraId="09D59E83" w14:textId="0CABA13D" w:rsidR="00D61481" w:rsidRPr="00D61481" w:rsidRDefault="002E692F" w:rsidP="00322BD6">
            <w:pPr>
              <w:pStyle w:val="Compact"/>
              <w:rPr>
                <w:szCs w:val="18"/>
              </w:rPr>
            </w:pPr>
            <w:r>
              <w:rPr>
                <w:szCs w:val="18"/>
              </w:rPr>
              <w:t>R</w:t>
            </w:r>
            <w:r>
              <w:rPr>
                <w:szCs w:val="18"/>
              </w:rPr>
              <w:t>ow6</w:t>
            </w:r>
          </w:p>
        </w:tc>
        <w:tc>
          <w:tcPr>
            <w:tcW w:w="0" w:type="auto"/>
          </w:tcPr>
          <w:p w14:paraId="09D59E84" w14:textId="2C791FE2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85" w14:textId="4CD4DAF3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86" w14:textId="127101B1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87" w14:textId="1C170B19" w:rsidR="00D61481" w:rsidRPr="00D61481" w:rsidRDefault="002E692F" w:rsidP="00322BD6">
            <w:pPr>
              <w:pStyle w:val="Compac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</w:tr>
      <w:tr w:rsidR="00D61481" w:rsidRPr="00D61481" w14:paraId="09D59E8F" w14:textId="77777777" w:rsidTr="00D61481">
        <w:trPr>
          <w:trHeight w:hRule="exact" w:val="283"/>
        </w:trPr>
        <w:tc>
          <w:tcPr>
            <w:tcW w:w="0" w:type="auto"/>
          </w:tcPr>
          <w:p w14:paraId="09D59E89" w14:textId="77777777" w:rsidR="00D61481" w:rsidRPr="00D61481" w:rsidRDefault="00D61481" w:rsidP="00322BD6">
            <w:pPr>
              <w:pStyle w:val="Compact"/>
              <w:rPr>
                <w:szCs w:val="18"/>
              </w:rPr>
            </w:pPr>
          </w:p>
        </w:tc>
        <w:tc>
          <w:tcPr>
            <w:tcW w:w="0" w:type="auto"/>
          </w:tcPr>
          <w:p w14:paraId="09D59E8A" w14:textId="75E67A39" w:rsidR="00D61481" w:rsidRPr="00D61481" w:rsidRDefault="002E692F" w:rsidP="002E692F">
            <w:pPr>
              <w:pStyle w:val="Compact"/>
              <w:rPr>
                <w:szCs w:val="18"/>
              </w:rPr>
            </w:pPr>
            <w:r>
              <w:rPr>
                <w:szCs w:val="18"/>
              </w:rPr>
              <w:t>R</w:t>
            </w:r>
            <w:r>
              <w:rPr>
                <w:szCs w:val="18"/>
              </w:rPr>
              <w:t>ow7</w:t>
            </w:r>
            <w:r w:rsidRPr="00D61481">
              <w:rPr>
                <w:szCs w:val="18"/>
              </w:rPr>
              <w:t xml:space="preserve"> </w:t>
            </w:r>
          </w:p>
        </w:tc>
        <w:tc>
          <w:tcPr>
            <w:tcW w:w="0" w:type="auto"/>
          </w:tcPr>
          <w:p w14:paraId="09D59E8B" w14:textId="68351B06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8C" w14:textId="15C99F91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8D" w14:textId="6A04A730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8E" w14:textId="410FC5A2" w:rsidR="00D61481" w:rsidRPr="00D61481" w:rsidRDefault="002E692F" w:rsidP="00322BD6">
            <w:pPr>
              <w:pStyle w:val="Compac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</w:tr>
      <w:tr w:rsidR="00D61481" w:rsidRPr="00D61481" w14:paraId="09D59E96" w14:textId="77777777" w:rsidTr="00D61481">
        <w:trPr>
          <w:trHeight w:hRule="exact" w:val="283"/>
        </w:trPr>
        <w:tc>
          <w:tcPr>
            <w:tcW w:w="0" w:type="auto"/>
          </w:tcPr>
          <w:p w14:paraId="09D59E90" w14:textId="0D6E0BAE" w:rsidR="00D61481" w:rsidRPr="00D61481" w:rsidRDefault="002E692F" w:rsidP="00322BD6">
            <w:pPr>
              <w:pStyle w:val="Compact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09D59E91" w14:textId="41FAF1CF" w:rsidR="00D61481" w:rsidRPr="00D61481" w:rsidRDefault="002E692F" w:rsidP="002E692F">
            <w:pPr>
              <w:pStyle w:val="Compact"/>
              <w:rPr>
                <w:szCs w:val="18"/>
              </w:rPr>
            </w:pPr>
            <w:r>
              <w:rPr>
                <w:szCs w:val="18"/>
              </w:rPr>
              <w:t>R</w:t>
            </w:r>
            <w:r>
              <w:rPr>
                <w:szCs w:val="18"/>
              </w:rPr>
              <w:t>ow8</w:t>
            </w:r>
            <w:bookmarkStart w:id="8" w:name="_GoBack"/>
            <w:bookmarkEnd w:id="8"/>
          </w:p>
        </w:tc>
        <w:tc>
          <w:tcPr>
            <w:tcW w:w="0" w:type="auto"/>
          </w:tcPr>
          <w:p w14:paraId="09D59E92" w14:textId="676CF3E1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93" w14:textId="1FB29640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94" w14:textId="6743832C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  <w:tc>
          <w:tcPr>
            <w:tcW w:w="0" w:type="auto"/>
          </w:tcPr>
          <w:p w14:paraId="09D59E95" w14:textId="222AB379" w:rsidR="00D61481" w:rsidRPr="00D61481" w:rsidRDefault="002E692F" w:rsidP="00322BD6">
            <w:pPr>
              <w:pStyle w:val="Compact"/>
              <w:jc w:val="right"/>
              <w:rPr>
                <w:szCs w:val="18"/>
              </w:rPr>
            </w:pPr>
            <w:r>
              <w:rPr>
                <w:szCs w:val="18"/>
              </w:rPr>
              <w:t>NA</w:t>
            </w:r>
          </w:p>
        </w:tc>
      </w:tr>
    </w:tbl>
    <w:p w14:paraId="09D59E97" w14:textId="77777777" w:rsidR="00D61481" w:rsidRPr="00D61481" w:rsidRDefault="00D61481" w:rsidP="00D61481">
      <w:pPr>
        <w:pStyle w:val="BodyText"/>
      </w:pPr>
    </w:p>
    <w:p w14:paraId="09D59E98" w14:textId="09A474E7" w:rsidR="00203691" w:rsidRDefault="00B1295F">
      <w:pPr>
        <w:pStyle w:val="Heading2"/>
      </w:pPr>
      <w:bookmarkStart w:id="9" w:name="descriptive-analysis-of-spatial-aggregat"/>
      <w:bookmarkEnd w:id="9"/>
      <w:r>
        <w:t>Subheading 1</w:t>
      </w:r>
    </w:p>
    <w:p w14:paraId="52627351" w14:textId="77777777" w:rsidR="00B1295F" w:rsidRDefault="00B1295F" w:rsidP="00B1295F">
      <w:pPr>
        <w:pStyle w:val="FirstParagraph"/>
      </w:pPr>
      <w:bookmarkStart w:id="10" w:name="f.-hepatica-diagnosis-in-relation-to-hab"/>
      <w:bookmarkEnd w:id="10"/>
      <w:r>
        <w:t>Paragraph 1</w:t>
      </w:r>
    </w:p>
    <w:p w14:paraId="25EEBE33" w14:textId="77777777" w:rsidR="00B1295F" w:rsidRDefault="00B1295F" w:rsidP="00B1295F">
      <w:pPr>
        <w:pStyle w:val="BodyText"/>
      </w:pPr>
      <w:r>
        <w:t>Paragraph 2</w:t>
      </w:r>
    </w:p>
    <w:p w14:paraId="09D59E9A" w14:textId="5FEEE707" w:rsidR="00203691" w:rsidRDefault="00B1295F">
      <w:pPr>
        <w:pStyle w:val="Heading2"/>
      </w:pPr>
      <w:r>
        <w:rPr>
          <w:i/>
        </w:rPr>
        <w:t>Sub subheading</w:t>
      </w:r>
    </w:p>
    <w:p w14:paraId="09D59E9B" w14:textId="2886688D" w:rsidR="00203691" w:rsidRDefault="00B1295F">
      <w:pPr>
        <w:pStyle w:val="Heading3"/>
      </w:pPr>
      <w:bookmarkStart w:id="11" w:name="data-exploration-and-model-validation"/>
      <w:bookmarkEnd w:id="11"/>
      <w:r>
        <w:t>Subs sub subheading</w:t>
      </w:r>
    </w:p>
    <w:p w14:paraId="06962253" w14:textId="77777777" w:rsidR="00B1295F" w:rsidRDefault="00B1295F" w:rsidP="00B1295F">
      <w:pPr>
        <w:pStyle w:val="FirstParagraph"/>
      </w:pPr>
      <w:r>
        <w:t>Paragraph 1</w:t>
      </w:r>
    </w:p>
    <w:p w14:paraId="48AF80C6" w14:textId="77777777" w:rsidR="00B1295F" w:rsidRDefault="00B1295F" w:rsidP="00B1295F">
      <w:pPr>
        <w:pStyle w:val="BodyText"/>
      </w:pPr>
      <w:r>
        <w:t>Paragraph 2</w:t>
      </w:r>
    </w:p>
    <w:p w14:paraId="09D59E9E" w14:textId="7FE2F25F" w:rsidR="00203691" w:rsidRDefault="00B1295F">
      <w:pPr>
        <w:pStyle w:val="Heading3"/>
      </w:pPr>
      <w:bookmarkStart w:id="12" w:name="model-parameter-estimates-prediction-eff"/>
      <w:bookmarkEnd w:id="12"/>
      <w:r>
        <w:t xml:space="preserve">Sub </w:t>
      </w:r>
      <w:proofErr w:type="spellStart"/>
      <w:r>
        <w:t>sub</w:t>
      </w:r>
      <w:proofErr w:type="spellEnd"/>
      <w:r>
        <w:t xml:space="preserve"> subheading</w:t>
      </w:r>
    </w:p>
    <w:p w14:paraId="75C3D025" w14:textId="77777777" w:rsidR="00B1295F" w:rsidRDefault="00B1295F" w:rsidP="00B1295F">
      <w:pPr>
        <w:pStyle w:val="FirstParagraph"/>
      </w:pPr>
      <w:r>
        <w:t>Paragraph 1</w:t>
      </w:r>
    </w:p>
    <w:p w14:paraId="09D59EA2" w14:textId="23C7B5D8" w:rsidR="00203691" w:rsidRDefault="00B1295F" w:rsidP="00B1295F">
      <w:pPr>
        <w:pStyle w:val="BodyText"/>
      </w:pPr>
      <w:r>
        <w:t>Paragraph 2</w:t>
      </w:r>
    </w:p>
    <w:p w14:paraId="09D59EA3" w14:textId="77777777" w:rsidR="00203691" w:rsidRDefault="00BB4898">
      <w:pPr>
        <w:pStyle w:val="Heading1"/>
      </w:pPr>
      <w:bookmarkStart w:id="13" w:name="discussion"/>
      <w:bookmarkEnd w:id="13"/>
      <w:r>
        <w:t>Discussion</w:t>
      </w:r>
    </w:p>
    <w:p w14:paraId="09D59EA4" w14:textId="62DC4553" w:rsidR="00203691" w:rsidRDefault="00B1295F">
      <w:pPr>
        <w:pStyle w:val="FirstParagraph"/>
      </w:pPr>
      <w:r>
        <w:t>General discussion</w:t>
      </w:r>
    </w:p>
    <w:p w14:paraId="09D59EA5" w14:textId="08231535" w:rsidR="00203691" w:rsidRDefault="00B1295F">
      <w:pPr>
        <w:pStyle w:val="Heading2"/>
      </w:pPr>
      <w:bookmarkStart w:id="14" w:name="f.-hepatica-diagnoses-in-relation-to-hab"/>
      <w:bookmarkEnd w:id="14"/>
      <w:r>
        <w:rPr>
          <w:i/>
        </w:rPr>
        <w:lastRenderedPageBreak/>
        <w:t>Another subheading</w:t>
      </w:r>
    </w:p>
    <w:p w14:paraId="0F5DC1C4" w14:textId="77777777" w:rsidR="00B1295F" w:rsidRDefault="00B1295F" w:rsidP="00B1295F">
      <w:pPr>
        <w:pStyle w:val="FirstParagraph"/>
      </w:pPr>
      <w:bookmarkStart w:id="15" w:name="variance-explained-and-transferability-o"/>
      <w:bookmarkEnd w:id="15"/>
      <w:r>
        <w:t>Paragraph 1</w:t>
      </w:r>
    </w:p>
    <w:p w14:paraId="1ADF3A3F" w14:textId="77777777" w:rsidR="00B1295F" w:rsidRDefault="00B1295F" w:rsidP="00B1295F">
      <w:pPr>
        <w:pStyle w:val="BodyText"/>
      </w:pPr>
      <w:r>
        <w:t>Paragraph 2</w:t>
      </w:r>
    </w:p>
    <w:p w14:paraId="09D59EAA" w14:textId="0C5A87CF" w:rsidR="00203691" w:rsidRDefault="00B1295F">
      <w:pPr>
        <w:pStyle w:val="Heading2"/>
      </w:pPr>
      <w:r>
        <w:t>Another subheading</w:t>
      </w:r>
    </w:p>
    <w:p w14:paraId="572DB587" w14:textId="77777777" w:rsidR="00B1295F" w:rsidRDefault="00B1295F" w:rsidP="00B1295F">
      <w:pPr>
        <w:pStyle w:val="FirstParagraph"/>
      </w:pPr>
      <w:bookmarkStart w:id="16" w:name="estate-scale-non-independence-in-diagnos"/>
      <w:bookmarkEnd w:id="16"/>
      <w:r>
        <w:t>Paragraph 1</w:t>
      </w:r>
    </w:p>
    <w:p w14:paraId="0F99ED30" w14:textId="77777777" w:rsidR="00B1295F" w:rsidRDefault="00B1295F" w:rsidP="00B1295F">
      <w:pPr>
        <w:pStyle w:val="BodyText"/>
      </w:pPr>
      <w:r>
        <w:t>Paragraph 2</w:t>
      </w:r>
    </w:p>
    <w:p w14:paraId="09D59EAD" w14:textId="224EF9A0" w:rsidR="00203691" w:rsidRDefault="00B1295F">
      <w:pPr>
        <w:pStyle w:val="Heading2"/>
      </w:pPr>
      <w:r>
        <w:t>Another subheading</w:t>
      </w:r>
    </w:p>
    <w:p w14:paraId="245351F0" w14:textId="77777777" w:rsidR="00B1295F" w:rsidRDefault="00B1295F" w:rsidP="00B1295F">
      <w:pPr>
        <w:pStyle w:val="FirstParagraph"/>
      </w:pPr>
      <w:bookmarkStart w:id="17" w:name="limitations"/>
      <w:bookmarkEnd w:id="17"/>
      <w:r>
        <w:t>Paragraph 1</w:t>
      </w:r>
    </w:p>
    <w:p w14:paraId="2B7B3B55" w14:textId="77777777" w:rsidR="00B1295F" w:rsidRDefault="00B1295F" w:rsidP="00B1295F">
      <w:pPr>
        <w:pStyle w:val="BodyText"/>
      </w:pPr>
      <w:r>
        <w:t>Paragraph 2</w:t>
      </w:r>
    </w:p>
    <w:p w14:paraId="09D59EAF" w14:textId="77777777" w:rsidR="00203691" w:rsidRDefault="00BB4898">
      <w:pPr>
        <w:pStyle w:val="Heading2"/>
      </w:pPr>
      <w:r>
        <w:t>Limitations</w:t>
      </w:r>
    </w:p>
    <w:p w14:paraId="39F79EF9" w14:textId="77777777" w:rsidR="00B1295F" w:rsidRDefault="00B1295F" w:rsidP="00B1295F">
      <w:pPr>
        <w:pStyle w:val="FirstParagraph"/>
      </w:pPr>
      <w:r>
        <w:t>Paragraph 1</w:t>
      </w:r>
    </w:p>
    <w:p w14:paraId="6B9A7924" w14:textId="77777777" w:rsidR="00B1295F" w:rsidRDefault="00B1295F" w:rsidP="00B1295F">
      <w:pPr>
        <w:pStyle w:val="BodyText"/>
      </w:pPr>
      <w:r>
        <w:t>Paragraph 2</w:t>
      </w:r>
    </w:p>
    <w:p w14:paraId="09D59EB2" w14:textId="77777777" w:rsidR="00203691" w:rsidRDefault="00BB4898">
      <w:pPr>
        <w:pStyle w:val="Heading1"/>
      </w:pPr>
      <w:bookmarkStart w:id="18" w:name="conclusions"/>
      <w:bookmarkEnd w:id="18"/>
      <w:r>
        <w:t>Conclusions</w:t>
      </w:r>
    </w:p>
    <w:p w14:paraId="09D59EB3" w14:textId="5B44A6D2" w:rsidR="00203691" w:rsidRDefault="00B1295F">
      <w:pPr>
        <w:pStyle w:val="FirstParagraph"/>
      </w:pPr>
      <w:r>
        <w:t>Some conclusions</w:t>
      </w:r>
    </w:p>
    <w:p w14:paraId="77EDA209" w14:textId="61F27742" w:rsidR="00B1295F" w:rsidRPr="00B1295F" w:rsidRDefault="00BB4898" w:rsidP="00B1295F">
      <w:pPr>
        <w:pStyle w:val="Heading1"/>
      </w:pPr>
      <w:bookmarkStart w:id="19" w:name="declarations"/>
      <w:bookmarkEnd w:id="19"/>
      <w:r>
        <w:t>Declarations</w:t>
      </w:r>
    </w:p>
    <w:p w14:paraId="09D59EB5" w14:textId="77777777" w:rsidR="006F4ECB" w:rsidRDefault="006F4ECB">
      <w:pPr>
        <w:pStyle w:val="Heading1"/>
      </w:pPr>
      <w:bookmarkStart w:id="20" w:name="acknowledgements"/>
      <w:bookmarkEnd w:id="20"/>
      <w:r>
        <w:t>Ethics approval and consent to participate</w:t>
      </w:r>
    </w:p>
    <w:p w14:paraId="09D59EB6" w14:textId="77777777" w:rsidR="006F4ECB" w:rsidRPr="006F4ECB" w:rsidRDefault="006F4ECB" w:rsidP="006F4ECB">
      <w:pPr>
        <w:pStyle w:val="BodyText"/>
      </w:pPr>
      <w:r>
        <w:t>Not applicable</w:t>
      </w:r>
    </w:p>
    <w:p w14:paraId="09D59EB7" w14:textId="77777777" w:rsidR="006F4ECB" w:rsidRDefault="006F4ECB">
      <w:pPr>
        <w:pStyle w:val="Heading1"/>
      </w:pPr>
      <w:r>
        <w:t>Consent for publication</w:t>
      </w:r>
    </w:p>
    <w:p w14:paraId="09D59EB8" w14:textId="77777777" w:rsidR="006F4ECB" w:rsidRPr="006F4ECB" w:rsidRDefault="006F4ECB" w:rsidP="006F4ECB">
      <w:pPr>
        <w:pStyle w:val="BodyText"/>
      </w:pPr>
      <w:r>
        <w:t>Not applicable</w:t>
      </w:r>
    </w:p>
    <w:p w14:paraId="09D59EB9" w14:textId="77777777" w:rsidR="006F4ECB" w:rsidRDefault="006F4ECB">
      <w:pPr>
        <w:pStyle w:val="Heading1"/>
      </w:pPr>
      <w:r>
        <w:lastRenderedPageBreak/>
        <w:t>Availability of data and material</w:t>
      </w:r>
      <w:r w:rsidR="00FB41B4">
        <w:t>s</w:t>
      </w:r>
    </w:p>
    <w:p w14:paraId="09D59EBA" w14:textId="26CAFAA9" w:rsidR="008A53B4" w:rsidRDefault="007B18DC" w:rsidP="008A53B4">
      <w:pPr>
        <w:pStyle w:val="BodyText"/>
      </w:pPr>
      <w:r>
        <w:t xml:space="preserve">A </w:t>
      </w:r>
      <w:proofErr w:type="spellStart"/>
      <w:r>
        <w:t>github</w:t>
      </w:r>
      <w:proofErr w:type="spellEnd"/>
      <w:r>
        <w:t xml:space="preserve"> link</w:t>
      </w:r>
    </w:p>
    <w:p w14:paraId="09D59EBB" w14:textId="77777777" w:rsidR="006F4ECB" w:rsidRDefault="006F4ECB">
      <w:pPr>
        <w:pStyle w:val="Heading1"/>
      </w:pPr>
      <w:r>
        <w:t>Competing interests</w:t>
      </w:r>
    </w:p>
    <w:p w14:paraId="09D59EBC" w14:textId="77777777" w:rsidR="006F4ECB" w:rsidRPr="006F4ECB" w:rsidRDefault="006F4ECB" w:rsidP="006F4ECB">
      <w:pPr>
        <w:pStyle w:val="BodyText"/>
      </w:pPr>
      <w:r>
        <w:t xml:space="preserve">The authors declare </w:t>
      </w:r>
      <w:r w:rsidR="0056747A">
        <w:t xml:space="preserve">that they have </w:t>
      </w:r>
      <w:r>
        <w:t>no competing interests.</w:t>
      </w:r>
    </w:p>
    <w:p w14:paraId="09D59EBD" w14:textId="77777777" w:rsidR="00203691" w:rsidRDefault="00BB4898">
      <w:pPr>
        <w:pStyle w:val="Heading1"/>
      </w:pPr>
      <w:bookmarkStart w:id="21" w:name="funding"/>
      <w:bookmarkEnd w:id="21"/>
      <w:r>
        <w:t>Funding</w:t>
      </w:r>
    </w:p>
    <w:p w14:paraId="09D59EBE" w14:textId="7BD8E51B" w:rsidR="00203691" w:rsidRDefault="00E77D55">
      <w:pPr>
        <w:pStyle w:val="FirstParagraph"/>
      </w:pPr>
      <w:r>
        <w:t>Funding info</w:t>
      </w:r>
    </w:p>
    <w:p w14:paraId="09D59EBF" w14:textId="77777777" w:rsidR="00203691" w:rsidRDefault="00BB4898">
      <w:pPr>
        <w:pStyle w:val="Heading1"/>
      </w:pPr>
      <w:bookmarkStart w:id="22" w:name="authors-contributions"/>
      <w:bookmarkEnd w:id="22"/>
      <w:r>
        <w:t>Authors’ contributions</w:t>
      </w:r>
    </w:p>
    <w:p w14:paraId="09D59EC0" w14:textId="30F32ED7" w:rsidR="00203691" w:rsidRDefault="00E77D55">
      <w:pPr>
        <w:pStyle w:val="FirstParagraph"/>
      </w:pPr>
      <w:r>
        <w:t>Contribution info.</w:t>
      </w:r>
    </w:p>
    <w:p w14:paraId="09D59EC1" w14:textId="77777777" w:rsidR="006F4ECB" w:rsidRDefault="006F4ECB" w:rsidP="006F4ECB">
      <w:pPr>
        <w:pStyle w:val="Heading1"/>
      </w:pPr>
      <w:r>
        <w:t>Acknowledgements</w:t>
      </w:r>
    </w:p>
    <w:p w14:paraId="09D59EC2" w14:textId="6975C34A" w:rsidR="006F4ECB" w:rsidRDefault="00E77D55" w:rsidP="006F4ECB">
      <w:pPr>
        <w:pStyle w:val="FirstParagraph"/>
      </w:pPr>
      <w:r>
        <w:t>Thanks</w:t>
      </w:r>
    </w:p>
    <w:p w14:paraId="09D59EC3" w14:textId="77777777" w:rsidR="00203691" w:rsidRDefault="00BB4898">
      <w:pPr>
        <w:pStyle w:val="Heading1"/>
      </w:pPr>
      <w:bookmarkStart w:id="23" w:name="supplementary-figures"/>
      <w:bookmarkStart w:id="24" w:name="literature-cited"/>
      <w:bookmarkEnd w:id="23"/>
      <w:bookmarkEnd w:id="24"/>
      <w:r>
        <w:t>Literature cited</w:t>
      </w:r>
    </w:p>
    <w:p w14:paraId="09D59EC4" w14:textId="283DDF12" w:rsidR="00203691" w:rsidRDefault="00BB4898" w:rsidP="00A61B6D">
      <w:pPr>
        <w:pStyle w:val="Bibliography"/>
        <w:ind w:left="397" w:hanging="397"/>
      </w:pPr>
      <w:r>
        <w:t xml:space="preserve">1. </w:t>
      </w:r>
      <w:r w:rsidR="0058672C">
        <w:t>Authors.</w:t>
      </w:r>
      <w:r>
        <w:t xml:space="preserve"> </w:t>
      </w:r>
      <w:r w:rsidR="0058672C">
        <w:t>Article title</w:t>
      </w:r>
      <w:r>
        <w:t xml:space="preserve">. </w:t>
      </w:r>
      <w:r w:rsidR="0058672C">
        <w:t>Article journal</w:t>
      </w:r>
      <w:r>
        <w:t xml:space="preserve">. </w:t>
      </w:r>
      <w:r w:rsidR="0058672C">
        <w:t>Year</w:t>
      </w:r>
      <w:r>
        <w:t>;</w:t>
      </w:r>
      <w:r w:rsidR="00842E65">
        <w:t xml:space="preserve"> </w:t>
      </w:r>
      <w:proofErr w:type="spellStart"/>
      <w:proofErr w:type="gramStart"/>
      <w:r w:rsidR="0058672C">
        <w:t>Volume</w:t>
      </w:r>
      <w:r>
        <w:t>:</w:t>
      </w:r>
      <w:r w:rsidR="0058672C">
        <w:t>Issue</w:t>
      </w:r>
      <w:proofErr w:type="spellEnd"/>
      <w:proofErr w:type="gramEnd"/>
      <w:r>
        <w:t xml:space="preserve">. </w:t>
      </w:r>
    </w:p>
    <w:p w14:paraId="09D59F10" w14:textId="73F55015" w:rsidR="0073118E" w:rsidRPr="0058672C" w:rsidRDefault="00BB4898" w:rsidP="0058672C">
      <w:pPr>
        <w:pStyle w:val="Bibliography"/>
        <w:ind w:left="397" w:hanging="397"/>
        <w:rPr>
          <w:rStyle w:val="Hyperlink"/>
          <w:color w:val="000000" w:themeColor="text1"/>
        </w:rPr>
      </w:pPr>
      <w:r>
        <w:t xml:space="preserve">2. </w:t>
      </w:r>
      <w:r w:rsidR="0058672C">
        <w:t>Authors</w:t>
      </w:r>
      <w:r w:rsidR="0058672C">
        <w:t>2</w:t>
      </w:r>
      <w:r w:rsidR="0058672C">
        <w:t>. Article title</w:t>
      </w:r>
      <w:r w:rsidR="0058672C">
        <w:t>2</w:t>
      </w:r>
      <w:r w:rsidR="0058672C">
        <w:t>. Article journal</w:t>
      </w:r>
      <w:r w:rsidR="0058672C">
        <w:t>2</w:t>
      </w:r>
      <w:r w:rsidR="0058672C">
        <w:t>. Year</w:t>
      </w:r>
      <w:r w:rsidR="0058672C">
        <w:t>2</w:t>
      </w:r>
      <w:r w:rsidR="0058672C">
        <w:t>; Volume</w:t>
      </w:r>
      <w:r w:rsidR="0058672C">
        <w:t>2</w:t>
      </w:r>
      <w:r w:rsidR="0058672C">
        <w:t>:Issue</w:t>
      </w:r>
      <w:r w:rsidR="0058672C">
        <w:t>2</w:t>
      </w:r>
      <w:r>
        <w:t xml:space="preserve">. </w:t>
      </w:r>
      <w:r w:rsidR="0073118E">
        <w:rPr>
          <w:rStyle w:val="Hyperlink"/>
        </w:rPr>
        <w:br w:type="page"/>
      </w:r>
    </w:p>
    <w:p w14:paraId="09D59F11" w14:textId="301A4D4F" w:rsidR="00203691" w:rsidRDefault="004E3294" w:rsidP="00726394">
      <w:pPr>
        <w:pStyle w:val="Bibliography"/>
        <w:ind w:left="0" w:firstLine="0"/>
      </w:pPr>
      <w:r>
        <w:rPr>
          <w:b/>
        </w:rPr>
        <w:lastRenderedPageBreak/>
        <w:t>Figure</w:t>
      </w:r>
      <w:r w:rsidR="00BB4898">
        <w:rPr>
          <w:b/>
        </w:rPr>
        <w:t xml:space="preserve"> 1. </w:t>
      </w:r>
      <w:r w:rsidR="006078F0">
        <w:rPr>
          <w:b/>
        </w:rPr>
        <w:t>Caption header</w:t>
      </w:r>
      <w:r w:rsidR="00BB4898">
        <w:rPr>
          <w:b/>
        </w:rPr>
        <w:t>.</w:t>
      </w:r>
      <w:r w:rsidR="00BB4898">
        <w:t xml:space="preserve"> </w:t>
      </w:r>
      <w:r w:rsidR="006078F0">
        <w:t>Caption</w:t>
      </w:r>
      <w:r w:rsidR="00BB4898">
        <w:t>.</w:t>
      </w:r>
    </w:p>
    <w:p w14:paraId="09D59F12" w14:textId="77777777" w:rsidR="006C4117" w:rsidRDefault="006C4117" w:rsidP="00726394">
      <w:pPr>
        <w:pStyle w:val="Bibliography"/>
        <w:ind w:left="0" w:firstLine="0"/>
        <w:rPr>
          <w:b/>
        </w:rPr>
      </w:pPr>
    </w:p>
    <w:p w14:paraId="09D59F19" w14:textId="2E4DF13F" w:rsidR="00C04061" w:rsidRDefault="004E3294" w:rsidP="00C04061">
      <w:pPr>
        <w:pStyle w:val="FirstParagraph"/>
      </w:pPr>
      <w:r>
        <w:rPr>
          <w:b/>
        </w:rPr>
        <w:t>Figure</w:t>
      </w:r>
      <w:r w:rsidR="00C04061">
        <w:rPr>
          <w:b/>
        </w:rPr>
        <w:t xml:space="preserve"> S1. </w:t>
      </w:r>
      <w:r w:rsidR="006078F0">
        <w:rPr>
          <w:b/>
        </w:rPr>
        <w:t>Supplementary fig caption</w:t>
      </w:r>
      <w:r w:rsidR="00C04061">
        <w:rPr>
          <w:b/>
        </w:rPr>
        <w:t>.</w:t>
      </w:r>
      <w:r w:rsidR="00C04061">
        <w:t xml:space="preserve"> </w:t>
      </w:r>
      <w:r w:rsidR="006078F0">
        <w:t>Supplementary fig caption.</w:t>
      </w:r>
    </w:p>
    <w:sectPr w:rsidR="00C04061" w:rsidSect="00BB4898">
      <w:footerReference w:type="default" r:id="rId11"/>
      <w:pgSz w:w="12240" w:h="15840"/>
      <w:pgMar w:top="1440" w:right="1080" w:bottom="1440" w:left="108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E59C33" w14:textId="77777777" w:rsidR="00A241CD" w:rsidRDefault="00A241CD">
      <w:pPr>
        <w:spacing w:after="0" w:line="240" w:lineRule="auto"/>
      </w:pPr>
      <w:r>
        <w:separator/>
      </w:r>
    </w:p>
  </w:endnote>
  <w:endnote w:type="continuationSeparator" w:id="0">
    <w:p w14:paraId="7BFC0695" w14:textId="77777777" w:rsidR="00A241CD" w:rsidRDefault="00A24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787449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D59F22" w14:textId="5C8CA270" w:rsidR="00771C88" w:rsidRDefault="00771C8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692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9D59F23" w14:textId="77777777" w:rsidR="00771C88" w:rsidRDefault="00771C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24349F" w14:textId="77777777" w:rsidR="00A241CD" w:rsidRDefault="00A241CD">
      <w:r>
        <w:separator/>
      </w:r>
    </w:p>
  </w:footnote>
  <w:footnote w:type="continuationSeparator" w:id="0">
    <w:p w14:paraId="023B9494" w14:textId="77777777" w:rsidR="00A241CD" w:rsidRDefault="00A241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2F8726E"/>
    <w:multiLevelType w:val="multilevel"/>
    <w:tmpl w:val="C4E054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1A0BA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7BF3C22"/>
    <w:multiLevelType w:val="multilevel"/>
    <w:tmpl w:val="2CCCEA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4A16"/>
    <w:rsid w:val="00086647"/>
    <w:rsid w:val="00095B7F"/>
    <w:rsid w:val="000F6853"/>
    <w:rsid w:val="00111EF0"/>
    <w:rsid w:val="00141E6D"/>
    <w:rsid w:val="001542EF"/>
    <w:rsid w:val="00154B8D"/>
    <w:rsid w:val="0017613F"/>
    <w:rsid w:val="001825EB"/>
    <w:rsid w:val="001901E9"/>
    <w:rsid w:val="001B10A9"/>
    <w:rsid w:val="001D7546"/>
    <w:rsid w:val="001E473F"/>
    <w:rsid w:val="001F7111"/>
    <w:rsid w:val="00203691"/>
    <w:rsid w:val="00222C89"/>
    <w:rsid w:val="00245F89"/>
    <w:rsid w:val="00292C3C"/>
    <w:rsid w:val="002B6B9E"/>
    <w:rsid w:val="002D2A1B"/>
    <w:rsid w:val="002E6461"/>
    <w:rsid w:val="002E692F"/>
    <w:rsid w:val="00305CBC"/>
    <w:rsid w:val="00317A16"/>
    <w:rsid w:val="00321CDC"/>
    <w:rsid w:val="003352A2"/>
    <w:rsid w:val="00370067"/>
    <w:rsid w:val="0038643D"/>
    <w:rsid w:val="003916F4"/>
    <w:rsid w:val="003917FF"/>
    <w:rsid w:val="00396192"/>
    <w:rsid w:val="003C60F3"/>
    <w:rsid w:val="003D4010"/>
    <w:rsid w:val="003E5C75"/>
    <w:rsid w:val="003F35FE"/>
    <w:rsid w:val="00450AD2"/>
    <w:rsid w:val="004635F3"/>
    <w:rsid w:val="00471578"/>
    <w:rsid w:val="00480E14"/>
    <w:rsid w:val="00486EAE"/>
    <w:rsid w:val="00487684"/>
    <w:rsid w:val="004B11E3"/>
    <w:rsid w:val="004C5CDA"/>
    <w:rsid w:val="004C7480"/>
    <w:rsid w:val="004C7DF5"/>
    <w:rsid w:val="004D0BD7"/>
    <w:rsid w:val="004E29B3"/>
    <w:rsid w:val="004E3100"/>
    <w:rsid w:val="004E3294"/>
    <w:rsid w:val="0056747A"/>
    <w:rsid w:val="00567A23"/>
    <w:rsid w:val="00575162"/>
    <w:rsid w:val="0057795D"/>
    <w:rsid w:val="005843FE"/>
    <w:rsid w:val="00586697"/>
    <w:rsid w:val="0058672C"/>
    <w:rsid w:val="00590D07"/>
    <w:rsid w:val="005C31A9"/>
    <w:rsid w:val="005D1007"/>
    <w:rsid w:val="005E6AC8"/>
    <w:rsid w:val="006078F0"/>
    <w:rsid w:val="00631761"/>
    <w:rsid w:val="00663F15"/>
    <w:rsid w:val="006977BA"/>
    <w:rsid w:val="006A5E30"/>
    <w:rsid w:val="006B4060"/>
    <w:rsid w:val="006B74DA"/>
    <w:rsid w:val="006C0A8A"/>
    <w:rsid w:val="006C4117"/>
    <w:rsid w:val="006E5E25"/>
    <w:rsid w:val="006F4ECB"/>
    <w:rsid w:val="007231E0"/>
    <w:rsid w:val="00723B34"/>
    <w:rsid w:val="00726394"/>
    <w:rsid w:val="0073118E"/>
    <w:rsid w:val="00744C4B"/>
    <w:rsid w:val="00750374"/>
    <w:rsid w:val="00765B2C"/>
    <w:rsid w:val="00771C88"/>
    <w:rsid w:val="00772C66"/>
    <w:rsid w:val="00784D58"/>
    <w:rsid w:val="00794068"/>
    <w:rsid w:val="007A33C6"/>
    <w:rsid w:val="007A5C59"/>
    <w:rsid w:val="007A7121"/>
    <w:rsid w:val="007B18DC"/>
    <w:rsid w:val="007B4311"/>
    <w:rsid w:val="007C5806"/>
    <w:rsid w:val="0080408F"/>
    <w:rsid w:val="00816553"/>
    <w:rsid w:val="0082475C"/>
    <w:rsid w:val="00835DB2"/>
    <w:rsid w:val="00841CD7"/>
    <w:rsid w:val="008420FE"/>
    <w:rsid w:val="00842E65"/>
    <w:rsid w:val="00864740"/>
    <w:rsid w:val="00877A37"/>
    <w:rsid w:val="008A53B4"/>
    <w:rsid w:val="008D358E"/>
    <w:rsid w:val="008D6863"/>
    <w:rsid w:val="008E120D"/>
    <w:rsid w:val="008E3E99"/>
    <w:rsid w:val="00916612"/>
    <w:rsid w:val="00925B70"/>
    <w:rsid w:val="0094135B"/>
    <w:rsid w:val="009415F2"/>
    <w:rsid w:val="00980B8D"/>
    <w:rsid w:val="009A06F3"/>
    <w:rsid w:val="009D0209"/>
    <w:rsid w:val="00A241CD"/>
    <w:rsid w:val="00A55AA8"/>
    <w:rsid w:val="00A57EB3"/>
    <w:rsid w:val="00A61B6D"/>
    <w:rsid w:val="00A66C68"/>
    <w:rsid w:val="00A83F22"/>
    <w:rsid w:val="00A94CCD"/>
    <w:rsid w:val="00A950D6"/>
    <w:rsid w:val="00A9536D"/>
    <w:rsid w:val="00A96659"/>
    <w:rsid w:val="00AD2989"/>
    <w:rsid w:val="00AE77EA"/>
    <w:rsid w:val="00B1295F"/>
    <w:rsid w:val="00B5282F"/>
    <w:rsid w:val="00B56BBD"/>
    <w:rsid w:val="00B56F56"/>
    <w:rsid w:val="00B66A4C"/>
    <w:rsid w:val="00B86B75"/>
    <w:rsid w:val="00B921DD"/>
    <w:rsid w:val="00BB464D"/>
    <w:rsid w:val="00BB4898"/>
    <w:rsid w:val="00BC48D5"/>
    <w:rsid w:val="00C04061"/>
    <w:rsid w:val="00C12D07"/>
    <w:rsid w:val="00C25168"/>
    <w:rsid w:val="00C302BF"/>
    <w:rsid w:val="00C36279"/>
    <w:rsid w:val="00C46A7D"/>
    <w:rsid w:val="00C5403D"/>
    <w:rsid w:val="00CA3BB7"/>
    <w:rsid w:val="00CB4766"/>
    <w:rsid w:val="00CB7578"/>
    <w:rsid w:val="00CC09A9"/>
    <w:rsid w:val="00CF1A2A"/>
    <w:rsid w:val="00CF433C"/>
    <w:rsid w:val="00D021A0"/>
    <w:rsid w:val="00D206F5"/>
    <w:rsid w:val="00D427FB"/>
    <w:rsid w:val="00D547A2"/>
    <w:rsid w:val="00D61481"/>
    <w:rsid w:val="00D67E76"/>
    <w:rsid w:val="00D912B9"/>
    <w:rsid w:val="00DB2E4C"/>
    <w:rsid w:val="00DD27A2"/>
    <w:rsid w:val="00DD3F7B"/>
    <w:rsid w:val="00DE669C"/>
    <w:rsid w:val="00E315A3"/>
    <w:rsid w:val="00E42E21"/>
    <w:rsid w:val="00E524DA"/>
    <w:rsid w:val="00E72559"/>
    <w:rsid w:val="00E77D55"/>
    <w:rsid w:val="00E81617"/>
    <w:rsid w:val="00E939B3"/>
    <w:rsid w:val="00EA1B56"/>
    <w:rsid w:val="00EC7D17"/>
    <w:rsid w:val="00F71F21"/>
    <w:rsid w:val="00F852A8"/>
    <w:rsid w:val="00F9179B"/>
    <w:rsid w:val="00F95FD3"/>
    <w:rsid w:val="00FA0667"/>
    <w:rsid w:val="00FA6151"/>
    <w:rsid w:val="00FB41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59E24"/>
  <w15:docId w15:val="{89B3D4B0-C4CE-4D83-91CF-5B1AE1E05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DB2"/>
    <w:pPr>
      <w:spacing w:after="240" w:line="360" w:lineRule="auto"/>
    </w:pPr>
    <w:rPr>
      <w:rFonts w:ascii="Times New Roman" w:hAnsi="Times New Roman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F9179B"/>
    <w:pPr>
      <w:keepNext/>
      <w:keepLines/>
      <w:spacing w:before="24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9179B"/>
    <w:pPr>
      <w:keepNext/>
      <w:keepLines/>
      <w:spacing w:before="12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9179B"/>
    <w:pPr>
      <w:keepNext/>
      <w:keepLines/>
      <w:spacing w:before="12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83AB3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F9179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39619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35DB2"/>
    <w:pPr>
      <w:jc w:val="both"/>
    </w:pPr>
  </w:style>
  <w:style w:type="paragraph" w:customStyle="1" w:styleId="FirstParagraph">
    <w:name w:val="First Paragraph"/>
    <w:basedOn w:val="Normal"/>
    <w:next w:val="BodyText"/>
    <w:link w:val="FirstParagraphChar"/>
    <w:qFormat/>
    <w:rsid w:val="003916F4"/>
    <w:pPr>
      <w:jc w:val="both"/>
    </w:pPr>
  </w:style>
  <w:style w:type="paragraph" w:customStyle="1" w:styleId="Compact">
    <w:name w:val="Compact"/>
    <w:basedOn w:val="BodyText"/>
    <w:qFormat/>
    <w:rsid w:val="00B56BBD"/>
    <w:pPr>
      <w:spacing w:before="120" w:after="120" w:line="240" w:lineRule="auto"/>
    </w:pPr>
    <w:rPr>
      <w:sz w:val="18"/>
    </w:rPr>
  </w:style>
  <w:style w:type="paragraph" w:styleId="Title">
    <w:name w:val="Title"/>
    <w:basedOn w:val="Normal"/>
    <w:next w:val="BodyText"/>
    <w:qFormat/>
    <w:rsid w:val="00F9179B"/>
    <w:pPr>
      <w:keepNext/>
      <w:keepLines/>
      <w:spacing w:after="40"/>
    </w:pPr>
    <w:rPr>
      <w:rFonts w:eastAsiaTheme="majorEastAsia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F83AB3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rsid w:val="00EF1F2E"/>
    <w:pPr>
      <w:keepNext/>
      <w:keepLines/>
      <w:spacing w:after="120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44A16"/>
    <w:pPr>
      <w:spacing w:after="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70067"/>
    <w:rPr>
      <w:rFonts w:ascii="Times New Roman" w:hAnsi="Times New Roman"/>
      <w:color w:val="000000" w:themeColor="text1"/>
      <w:sz w:val="16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0F6853"/>
    <w:rPr>
      <w:color w:val="0D2AFF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70067"/>
    <w:pPr>
      <w:shd w:val="clear" w:color="auto" w:fill="F8F8F8"/>
      <w:wordWrap w:val="0"/>
      <w:spacing w:line="240" w:lineRule="auto"/>
    </w:pPr>
    <w:rPr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2C58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C5839"/>
    <w:rPr>
      <w:rFonts w:ascii="Times New Roman" w:hAnsi="Times New Roman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2C58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5839"/>
    <w:rPr>
      <w:rFonts w:ascii="Times New Roman" w:hAnsi="Times New Roman"/>
      <w:color w:val="000000" w:themeColor="text1"/>
    </w:rPr>
  </w:style>
  <w:style w:type="character" w:styleId="LineNumber">
    <w:name w:val="line number"/>
    <w:basedOn w:val="DefaultParagraphFont"/>
    <w:semiHidden/>
    <w:unhideWhenUsed/>
    <w:rsid w:val="002C5839"/>
  </w:style>
  <w:style w:type="character" w:customStyle="1" w:styleId="UnresolvedMention">
    <w:name w:val="Unresolved Mention"/>
    <w:basedOn w:val="DefaultParagraphFont"/>
    <w:uiPriority w:val="99"/>
    <w:semiHidden/>
    <w:unhideWhenUsed/>
    <w:rsid w:val="00141E6D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rsid w:val="007A5C59"/>
  </w:style>
  <w:style w:type="character" w:customStyle="1" w:styleId="BodyText2Char">
    <w:name w:val="Body Text 2 Char"/>
    <w:basedOn w:val="DefaultParagraphFont"/>
    <w:link w:val="BodyText2"/>
    <w:rsid w:val="007A5C59"/>
    <w:rPr>
      <w:rFonts w:ascii="Times New Roman" w:hAnsi="Times New Roman"/>
      <w:color w:val="000000" w:themeColor="text1"/>
    </w:rPr>
  </w:style>
  <w:style w:type="paragraph" w:customStyle="1" w:styleId="BodyText4">
    <w:name w:val="Body Text 4"/>
    <w:basedOn w:val="FirstParagraph"/>
    <w:link w:val="BodyText4Char"/>
    <w:rsid w:val="00CB4766"/>
  </w:style>
  <w:style w:type="paragraph" w:customStyle="1" w:styleId="BodyText5">
    <w:name w:val="Body Text 5"/>
    <w:basedOn w:val="Normal"/>
    <w:qFormat/>
    <w:rsid w:val="00CB4766"/>
  </w:style>
  <w:style w:type="character" w:customStyle="1" w:styleId="FirstParagraphChar">
    <w:name w:val="First Paragraph Char"/>
    <w:basedOn w:val="DefaultParagraphFont"/>
    <w:link w:val="FirstParagraph"/>
    <w:rsid w:val="003916F4"/>
    <w:rPr>
      <w:rFonts w:ascii="Times New Roman" w:hAnsi="Times New Roman"/>
      <w:color w:val="000000" w:themeColor="text1"/>
    </w:rPr>
  </w:style>
  <w:style w:type="character" w:customStyle="1" w:styleId="BodyText4Char">
    <w:name w:val="Body Text 4 Char"/>
    <w:basedOn w:val="FirstParagraphChar"/>
    <w:link w:val="BodyText4"/>
    <w:rsid w:val="00CB4766"/>
    <w:rPr>
      <w:rFonts w:ascii="Times New Roman" w:hAnsi="Times New Roman"/>
      <w:color w:val="000000" w:themeColor="text1"/>
    </w:rPr>
  </w:style>
  <w:style w:type="character" w:styleId="PlaceholderText">
    <w:name w:val="Placeholder Text"/>
    <w:basedOn w:val="DefaultParagraphFont"/>
    <w:semiHidden/>
    <w:rsid w:val="00B1295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20Author2@email.ac.uk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mailto:%20Author1@email.i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Author1@email.i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%20Author3@email.ac.uk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A2FAB"/>
    <w:rsid w:val="00951A73"/>
    <w:rsid w:val="009A2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9A2FA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</dc:creator>
  <cp:lastModifiedBy>Andrew French</cp:lastModifiedBy>
  <cp:revision>11</cp:revision>
  <dcterms:created xsi:type="dcterms:W3CDTF">2020-08-06T08:59:00Z</dcterms:created>
  <dcterms:modified xsi:type="dcterms:W3CDTF">2021-05-17T14:45:00Z</dcterms:modified>
</cp:coreProperties>
</file>